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537"/>
        <w:gridCol w:w="4912"/>
        <w:gridCol w:w="1857"/>
      </w:tblGrid>
      <w:tr w:rsidR="00D00824" w:rsidRPr="005C280D" w:rsidTr="00534630">
        <w:trPr>
          <w:trHeight w:val="454"/>
        </w:trPr>
        <w:tc>
          <w:tcPr>
            <w:tcW w:w="897" w:type="pct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Gene Name</w:t>
            </w:r>
          </w:p>
        </w:tc>
        <w:tc>
          <w:tcPr>
            <w:tcW w:w="2974" w:type="pct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Forward and Reverse Primers</w:t>
            </w:r>
          </w:p>
        </w:tc>
        <w:tc>
          <w:tcPr>
            <w:tcW w:w="1128" w:type="pct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Amplicon Size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 w:val="restar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PAF1</w:t>
            </w: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7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7"/>
                <w:kern w:val="0"/>
                <w:sz w:val="24"/>
                <w:szCs w:val="24"/>
              </w:rPr>
              <w:t>F: 5’-</w:t>
            </w: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Pr="005C280D">
              <w:rPr>
                <w:rFonts w:ascii="Arial" w:eastAsia="等线" w:hAnsi="Arial" w:cs="Arial"/>
                <w:color w:val="000007"/>
                <w:kern w:val="0"/>
                <w:sz w:val="24"/>
                <w:szCs w:val="24"/>
              </w:rPr>
              <w:t>CTCACAGCATTACAGCAAACC-3’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231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7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7"/>
                <w:kern w:val="0"/>
                <w:sz w:val="24"/>
                <w:szCs w:val="24"/>
              </w:rPr>
              <w:t>R: 5’- GTCTCTTCTACAGGCAGGAAAT-3’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 w:val="restar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IER5</w:t>
            </w: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F: 5’-GGACGACACCGACGAGGAG-3’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  <w:r>
              <w:rPr>
                <w:rFonts w:ascii="Arial" w:eastAsia="等线" w:hAnsi="Arial" w:cs="Arial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83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R: 5'- GCTTTTCCGTAGGAGTCCCG-3’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 w:val="restar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2F75B5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  <w:t>β-actin</w:t>
            </w: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F: 5'-GGACATCCGCAAAGACCTGTA-3'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BC2E6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143</w:t>
            </w:r>
          </w:p>
        </w:tc>
      </w:tr>
      <w:tr w:rsidR="00D00824" w:rsidRPr="005C280D" w:rsidTr="00534630">
        <w:trPr>
          <w:trHeight w:val="454"/>
        </w:trPr>
        <w:tc>
          <w:tcPr>
            <w:tcW w:w="897" w:type="pct"/>
            <w:vMerge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FFFFFF"/>
                <w:kern w:val="0"/>
                <w:sz w:val="24"/>
                <w:szCs w:val="24"/>
              </w:rPr>
            </w:pPr>
          </w:p>
        </w:tc>
        <w:tc>
          <w:tcPr>
            <w:tcW w:w="297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R: 5'-GCTCAGGAGGAGCAATGATCT-3'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EDEDED"/>
            <w:noWrap/>
            <w:vAlign w:val="center"/>
            <w:hideMark/>
          </w:tcPr>
          <w:p w:rsidR="00D00824" w:rsidRPr="005C280D" w:rsidRDefault="00D00824" w:rsidP="0053463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</w:tbl>
    <w:p w:rsidR="005B3423" w:rsidRDefault="00D00824">
      <w:bookmarkStart w:id="0" w:name="_GoBack"/>
      <w:bookmarkEnd w:id="0"/>
    </w:p>
    <w:sectPr w:rsidR="005B34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sjAzMzO3NDYxNzdR0lEKTi0uzszPAykwrAUAaF7IRywAAAA="/>
  </w:docVars>
  <w:rsids>
    <w:rsidRoot w:val="00D00824"/>
    <w:rsid w:val="00020EEB"/>
    <w:rsid w:val="002E4302"/>
    <w:rsid w:val="00D00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252968-772D-480D-9FC1-1C0BD84CD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0082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 静洁</dc:creator>
  <cp:keywords/>
  <dc:description/>
  <cp:lastModifiedBy>郑 静洁</cp:lastModifiedBy>
  <cp:revision>1</cp:revision>
  <dcterms:created xsi:type="dcterms:W3CDTF">2019-09-28T07:17:00Z</dcterms:created>
  <dcterms:modified xsi:type="dcterms:W3CDTF">2019-09-28T07:18:00Z</dcterms:modified>
</cp:coreProperties>
</file>